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C2148" w14:textId="77777777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proofErr w:type="spellStart"/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</w:p>
    <w:p w14:paraId="3235B60D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5195E3F8" w14:textId="77777777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E57735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7BF1A18E" w14:textId="77777777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E54ED96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CFBEA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D195BC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6A266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4F7CA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6EFB7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1354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B2B4757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765CC91E" w14:textId="77777777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609C6F1F" w14:textId="77777777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6C5FCF67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2A485C6" w14:textId="77777777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6CACD15F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58863" w14:textId="77777777" w:rsidR="00352E71" w:rsidRDefault="00352E71">
      <w:r>
        <w:separator/>
      </w:r>
    </w:p>
  </w:endnote>
  <w:endnote w:type="continuationSeparator" w:id="0">
    <w:p w14:paraId="3D19C0D9" w14:textId="77777777" w:rsidR="00352E71" w:rsidRDefault="003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D4923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BA605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8F140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5ECC17A3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  <w:p w14:paraId="56B3BDED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6DBDB" w14:textId="77777777" w:rsidR="00352E71" w:rsidRDefault="00352E71">
      <w:r>
        <w:separator/>
      </w:r>
    </w:p>
  </w:footnote>
  <w:footnote w:type="continuationSeparator" w:id="0">
    <w:p w14:paraId="126E1E4D" w14:textId="77777777" w:rsidR="00352E71" w:rsidRDefault="00352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76811" w14:paraId="63CCF51D" w14:textId="77777777">
      <w:tc>
        <w:tcPr>
          <w:tcW w:w="0" w:type="auto"/>
        </w:tcPr>
        <w:p w14:paraId="01A803AA" w14:textId="77777777" w:rsidR="00476811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25A150D3" w14:textId="77777777" w:rsidR="00476811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38A66DBE" w14:textId="77777777" w:rsidR="00476811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86BD3" w14:textId="77777777" w:rsidR="00DD2FD3" w:rsidRPr="000A39EB" w:rsidRDefault="00000000" w:rsidP="00A5135A">
    <w:pPr>
      <w:pStyle w:val="Header"/>
      <w:rPr>
        <w:rtl/>
      </w:rPr>
    </w:pPr>
    <w:r>
      <w:rPr>
        <w:noProof/>
        <w:rtl/>
      </w:rPr>
      <w:pict w14:anchorId="62B8E1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915E4" w14:paraId="39EB81C4" w14:textId="77777777" w:rsidTr="004730A5">
      <w:trPr>
        <w:jc w:val="center"/>
      </w:trPr>
      <w:tc>
        <w:tcPr>
          <w:tcW w:w="4410" w:type="dxa"/>
          <w:vAlign w:val="center"/>
        </w:tcPr>
        <w:p w14:paraId="7BFBD502" w14:textId="29B3A867" w:rsidR="003915E4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727A64A" w14:textId="77777777" w:rsidR="003915E4" w:rsidRDefault="003915E4" w:rsidP="003915E4">
          <w:pPr>
            <w:jc w:val="center"/>
          </w:pPr>
          <w:r>
            <w:rPr>
              <w:noProof/>
            </w:rPr>
            <w:drawing>
              <wp:inline distT="0" distB="0" distL="0" distR="0" wp14:anchorId="69A83364" wp14:editId="74C87D29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7232267" w14:textId="6091FF6A" w:rsidR="003915E4" w:rsidRPr="00105340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ADE0676" w14:textId="77777777" w:rsidR="005A0D57" w:rsidRDefault="00000000" w:rsidP="00457E76">
    <w:pPr>
      <w:pStyle w:val="Header"/>
      <w:contextualSpacing/>
    </w:pPr>
    <w:r>
      <w:rPr>
        <w:noProof/>
      </w:rPr>
      <w:pict w14:anchorId="4A767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E71"/>
    <w:rsid w:val="00352F2C"/>
    <w:rsid w:val="003645CB"/>
    <w:rsid w:val="0038066D"/>
    <w:rsid w:val="003853C8"/>
    <w:rsid w:val="00387402"/>
    <w:rsid w:val="003915E4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76811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25688"/>
    <w:rsid w:val="00625A4C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C1B8E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9289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D2FD3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E4BE4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0</cp:revision>
  <dcterms:created xsi:type="dcterms:W3CDTF">2024-01-23T21:17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